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nthusiastic and reliable entry-level fast food worker with a strong desire to provide excellent customer service and support team operations. Eager to learn and contribute to a positive dining experienc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rew Memb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Fast Food Joint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nytown, NY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customers with orders and inquiries, ensuring a positive dining experienc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cleanliness and organization in the dining area, contributing to a welcoming atmospher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ashi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Quick Bit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nytown, NY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cessed customer transactions efficiently, handling cash and credit paym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moted daily specials, increasing sales by 15% during my shif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High School Diploma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Anytown High School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Anytown, NY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Anytown, NY 12345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Serv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ash Handl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Food Prepa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Anytown, NY - 12345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